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324D33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76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324D33">
        <w:t>87</w:t>
      </w:r>
      <w:r w:rsidRPr="00DB449E">
        <w:t>/2</w:t>
      </w:r>
      <w:r w:rsidR="003150A0">
        <w:t>5</w:t>
      </w:r>
      <w:r w:rsidRPr="00DB449E">
        <w:t xml:space="preserve">/K voči </w:t>
      </w:r>
      <w:r w:rsidR="00B93D5A" w:rsidRPr="00A37BF9">
        <w:t>verejn</w:t>
      </w:r>
      <w:r w:rsidR="00B93D5A">
        <w:t>ej funkcionárke Štefánii Buschbacher, bývalej generálnej riaditeľke Ústredného kontrolného a skúšobného</w:t>
      </w:r>
      <w:r w:rsidR="00B93D5A" w:rsidRPr="00F11124">
        <w:t xml:space="preserve"> ústav</w:t>
      </w:r>
      <w:r w:rsidR="00B93D5A">
        <w:t>u poľnohospodárskeho v</w:t>
      </w:r>
      <w:r w:rsidR="00B93D5A">
        <w:t> </w:t>
      </w:r>
      <w:r w:rsidR="00B93D5A">
        <w:t>Bratislave</w:t>
      </w:r>
      <w:r w:rsidR="00B93D5A">
        <w:t>.</w:t>
      </w:r>
    </w:p>
    <w:p w:rsidR="00B93D5A" w:rsidRPr="00DB449E" w:rsidRDefault="00B93D5A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B93D5A">
        <w:t>uznesením č. 501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B93D5A" w:rsidRPr="00A37BF9">
        <w:t>verejn</w:t>
      </w:r>
      <w:r w:rsidR="00B93D5A">
        <w:t>ej funkcionárke Štefánii Buschbacher, bývalej generálnej riaditeľke Ústredného kontrolného a skúšobného</w:t>
      </w:r>
      <w:r w:rsidR="00B93D5A" w:rsidRPr="00F11124">
        <w:t xml:space="preserve"> ústav</w:t>
      </w:r>
      <w:r w:rsidR="00B93D5A">
        <w:t>u poľnohospodárskeho v</w:t>
      </w:r>
      <w:r w:rsidR="00B93D5A">
        <w:t> </w:t>
      </w:r>
      <w:r w:rsidR="00B93D5A">
        <w:t>Bratislave</w:t>
      </w:r>
    </w:p>
    <w:p w:rsidR="00B93D5A" w:rsidRPr="003850F1" w:rsidRDefault="00B93D5A" w:rsidP="005855E4">
      <w:pPr>
        <w:ind w:firstLine="540"/>
        <w:jc w:val="both"/>
      </w:pPr>
      <w:bookmarkStart w:id="0" w:name="_GoBack"/>
      <w:bookmarkEnd w:id="0"/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24D33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3D5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6DFD9D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50A602-3637-4A46-9EB3-135C14BA4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68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5</cp:revision>
  <cp:lastPrinted>2022-03-17T12:58:00Z</cp:lastPrinted>
  <dcterms:created xsi:type="dcterms:W3CDTF">2022-03-15T08:00:00Z</dcterms:created>
  <dcterms:modified xsi:type="dcterms:W3CDTF">2025-09-29T12:16:00Z</dcterms:modified>
</cp:coreProperties>
</file>